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BFF" w:rsidRDefault="00DE31FB" w:rsidP="00593709">
      <w:pPr>
        <w:pStyle w:val="Title"/>
      </w:pPr>
      <w:bookmarkStart w:id="0" w:name="_GoBack"/>
      <w:r>
        <w:t>Title</w:t>
      </w:r>
    </w:p>
    <w:p w:rsidR="00453BFF" w:rsidRDefault="00DE31FB" w:rsidP="00593709">
      <w:pPr>
        <w:pStyle w:val="Author"/>
      </w:pPr>
      <w:r>
        <w:t>Author</w:t>
      </w:r>
    </w:p>
    <w:p w:rsidR="00453BFF" w:rsidRDefault="006D06BA" w:rsidP="00593709">
      <w:pPr>
        <w:pStyle w:val="Date"/>
      </w:pPr>
      <w:r>
        <w:t>Date</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1"/>
      </w:pPr>
      <w:r>
        <w:t>Heading 1</w:t>
      </w:r>
    </w:p>
    <w:p w:rsidR="00453BFF" w:rsidRDefault="004273D9" w:rsidP="00593709">
      <w:pPr>
        <w:pStyle w:val="FirstParagraph"/>
        <w:rPr>
          <w:bCs/>
        </w:rPr>
      </w:pPr>
      <w:r w:rsidRPr="004273D9">
        <w:rPr>
          <w:bCs/>
        </w:rPr>
        <w:t>First Paragraph</w:t>
      </w:r>
    </w:p>
    <w:p w:rsidR="004273D9" w:rsidRDefault="004273D9" w:rsidP="00593709">
      <w:pPr>
        <w:pStyle w:val="BodyText"/>
      </w:pPr>
      <w:r>
        <w:t>Body Text</w:t>
      </w:r>
    </w:p>
    <w:p w:rsidR="004273D9" w:rsidRPr="004273D9" w:rsidRDefault="004273D9" w:rsidP="00593709">
      <w:pPr>
        <w:pStyle w:val="Heading1"/>
      </w:pPr>
      <w:r>
        <w:t>Heading 1</w:t>
      </w:r>
    </w:p>
    <w:p w:rsidR="00453BFF" w:rsidRDefault="004273D9" w:rsidP="00593709">
      <w:pPr>
        <w:pStyle w:val="Heading2"/>
      </w:pPr>
      <w:r>
        <w:t>Heading 2</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2"/>
      </w:pPr>
      <w:r>
        <w:t>Heading 2</w:t>
      </w:r>
    </w:p>
    <w:p w:rsidR="00453BFF" w:rsidRDefault="004273D9" w:rsidP="00593709">
      <w:pPr>
        <w:pStyle w:val="Heading3"/>
      </w:pPr>
      <w:r>
        <w:t>Heading 3</w:t>
      </w:r>
    </w:p>
    <w:p w:rsidR="00453BFF" w:rsidRDefault="004273D9" w:rsidP="00593709">
      <w:pPr>
        <w:pStyle w:val="FirstParagraph"/>
      </w:pPr>
      <w:r>
        <w:t>First Paragraph</w:t>
      </w:r>
    </w:p>
    <w:p w:rsidR="0089522A" w:rsidRDefault="004273D9" w:rsidP="00593709">
      <w:pPr>
        <w:pStyle w:val="BodyText"/>
      </w:pPr>
      <w:bookmarkStart w:id="1" w:name="quantifying-species-turnover"/>
      <w:r>
        <w:t>Body Text</w:t>
      </w:r>
    </w:p>
    <w:p w:rsidR="00E01613" w:rsidRDefault="00E01613" w:rsidP="00593709">
      <w:pPr>
        <w:pStyle w:val="Heading1"/>
      </w:pPr>
      <w:r>
        <w:lastRenderedPageBreak/>
        <w:t>Tables</w:t>
      </w:r>
    </w:p>
    <w:p w:rsidR="00E01613" w:rsidRDefault="00E01613" w:rsidP="00E01613">
      <w:pPr>
        <w:pStyle w:val="TableCaption"/>
      </w:pPr>
      <w:r>
        <w:t>Table Caption</w:t>
      </w:r>
    </w:p>
    <w:tbl>
      <w:tblPr>
        <w:tblStyle w:val="Table"/>
        <w:tblW w:w="5000" w:type="pct"/>
        <w:tblLook w:val="07E0" w:firstRow="1" w:lastRow="1" w:firstColumn="1" w:lastColumn="1" w:noHBand="1"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3942"/>
        <w:gridCol w:w="1304"/>
        <w:gridCol w:w="2652"/>
        <w:gridCol w:w="1462"/>
      </w:tblGrid>
      <w:tr w:rsidR="00E01613" w:rsidTr="00E01613">
        <w:tc>
          <w:tcPr>
            <w:tcW w:w="0" w:type="auto"/>
            <w:tcBorders>
              <w:bottom w:val="single" w:sz="0" w:space="0" w:color="auto"/>
            </w:tcBorders>
            <w:vAlign w:val="bottom"/>
          </w:tcPr>
          <w:p w:rsidR="00E01613" w:rsidRDefault="00E01613" w:rsidP="00C07365">
            <w:pPr>
              <w:pStyle w:val="Compact"/>
            </w:pPr>
            <w:r>
              <w:t>Variable</w:t>
            </w:r>
          </w:p>
        </w:tc>
        <w:tc>
          <w:tcPr>
            <w:tcW w:w="0" w:type="auto"/>
            <w:tcBorders>
              <w:bottom w:val="single" w:sz="0" w:space="0" w:color="auto"/>
            </w:tcBorders>
            <w:vAlign w:val="bottom"/>
          </w:tcPr>
          <w:p w:rsidR="00E01613" w:rsidRDefault="00E01613" w:rsidP="00C07365">
            <w:pPr>
              <w:pStyle w:val="Compact"/>
            </w:pPr>
            <w:r>
              <w:t>Source</w:t>
            </w:r>
          </w:p>
        </w:tc>
        <w:tc>
          <w:tcPr>
            <w:tcW w:w="0" w:type="auto"/>
            <w:tcBorders>
              <w:bottom w:val="single" w:sz="0" w:space="0" w:color="auto"/>
            </w:tcBorders>
            <w:vAlign w:val="bottom"/>
          </w:tcPr>
          <w:p w:rsidR="00E01613" w:rsidRDefault="00E01613" w:rsidP="00C07365">
            <w:pPr>
              <w:pStyle w:val="Compact"/>
            </w:pPr>
            <w:r>
              <w:t>Temporal extent</w:t>
            </w:r>
          </w:p>
        </w:tc>
        <w:tc>
          <w:tcPr>
            <w:tcW w:w="0" w:type="auto"/>
            <w:tcBorders>
              <w:bottom w:val="single" w:sz="0" w:space="0" w:color="auto"/>
            </w:tcBorders>
            <w:vAlign w:val="bottom"/>
          </w:tcPr>
          <w:p w:rsidR="00E01613" w:rsidRDefault="00E01613" w:rsidP="00C07365">
            <w:pPr>
              <w:pStyle w:val="Compact"/>
            </w:pPr>
            <w:r>
              <w:t>Citation</w:t>
            </w:r>
          </w:p>
        </w:tc>
      </w:tr>
      <w:tr w:rsidR="00E01613" w:rsidTr="00E01613">
        <w:tc>
          <w:tcPr>
            <w:tcW w:w="0" w:type="auto"/>
          </w:tcPr>
          <w:p w:rsidR="00E01613" w:rsidRDefault="00E01613" w:rsidP="00C07365">
            <w:pPr>
              <w:pStyle w:val="Compact"/>
            </w:pPr>
            <w:r>
              <w:t>Plant species occurrences</w:t>
            </w:r>
          </w:p>
        </w:tc>
        <w:tc>
          <w:tcPr>
            <w:tcW w:w="0" w:type="auto"/>
          </w:tcPr>
          <w:p w:rsidR="00E01613" w:rsidRDefault="00E01613" w:rsidP="00C07365">
            <w:pPr>
              <w:pStyle w:val="Compact"/>
            </w:pPr>
            <w:r>
              <w:t>GBIF</w:t>
            </w:r>
          </w:p>
        </w:tc>
        <w:tc>
          <w:tcPr>
            <w:tcW w:w="0" w:type="auto"/>
          </w:tcPr>
          <w:p w:rsidR="00E01613" w:rsidRDefault="00E01613" w:rsidP="00C07365">
            <w:pPr>
              <w:pStyle w:val="Compact"/>
            </w:pPr>
            <w:r>
              <w:t>TODO</w:t>
            </w:r>
          </w:p>
        </w:tc>
        <w:tc>
          <w:tcPr>
            <w:tcW w:w="0" w:type="auto"/>
          </w:tcPr>
          <w:p w:rsidR="00E01613" w:rsidRDefault="00CE62C7" w:rsidP="00C07365">
            <w:pPr>
              <w:pStyle w:val="Compact"/>
            </w:pPr>
            <w:r>
              <w:t>TODO</w:t>
            </w:r>
          </w:p>
        </w:tc>
      </w:tr>
    </w:tbl>
    <w:p w:rsidR="00E01613" w:rsidRPr="00E01613" w:rsidRDefault="00E01613" w:rsidP="00E01613">
      <w:pPr>
        <w:pStyle w:val="BodyText"/>
      </w:pPr>
    </w:p>
    <w:p w:rsidR="00B211D0" w:rsidRDefault="00B211D0" w:rsidP="00593709">
      <w:pPr>
        <w:pStyle w:val="Heading1"/>
      </w:pPr>
      <w:r>
        <w:t>Figures</w:t>
      </w:r>
    </w:p>
    <w:p w:rsidR="004273D9" w:rsidRDefault="00B211D0" w:rsidP="00593709">
      <w:pPr>
        <w:pStyle w:val="CaptionedFigure"/>
      </w:pPr>
      <w:r>
        <w:rPr>
          <w:noProof/>
        </w:rPr>
        <w:drawing>
          <wp:inline distT="0" distB="0" distL="0" distR="0" wp14:anchorId="0FA6F313" wp14:editId="12C7DD32">
            <wp:extent cx="5334000" cy="3556000"/>
            <wp:effectExtent l="0" t="0" r="0" b="0"/>
            <wp:docPr id="1"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B211D0" w:rsidRDefault="00B211D0" w:rsidP="00593709">
      <w:pPr>
        <w:pStyle w:val="ImageCaption"/>
      </w:pPr>
      <w:r>
        <w:t>Image Caption</w:t>
      </w:r>
    </w:p>
    <w:p w:rsidR="00453BFF" w:rsidRDefault="008D4EA8" w:rsidP="00593709">
      <w:pPr>
        <w:pStyle w:val="Heading1"/>
      </w:pPr>
      <w:bookmarkStart w:id="2" w:name="references"/>
      <w:bookmarkEnd w:id="1"/>
      <w:r>
        <w:t>References</w:t>
      </w:r>
      <w:bookmarkEnd w:id="2"/>
    </w:p>
    <w:p w:rsidR="00453BFF" w:rsidRDefault="008606DD" w:rsidP="00593709">
      <w:pPr>
        <w:pStyle w:val="Bibliography"/>
      </w:pPr>
      <w:r>
        <w:t>Bibliography</w:t>
      </w:r>
      <w:bookmarkEnd w:id="0"/>
    </w:p>
    <w:sectPr w:rsidR="00453BFF" w:rsidSect="009333C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54AB" w:rsidRDefault="002054AB">
      <w:pPr>
        <w:spacing w:after="0"/>
      </w:pPr>
      <w:r>
        <w:separator/>
      </w:r>
    </w:p>
  </w:endnote>
  <w:endnote w:type="continuationSeparator" w:id="0">
    <w:p w:rsidR="002054AB" w:rsidRDefault="002054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54AB" w:rsidRDefault="002054AB">
      <w:r>
        <w:separator/>
      </w:r>
    </w:p>
  </w:footnote>
  <w:footnote w:type="continuationSeparator" w:id="0">
    <w:p w:rsidR="002054AB" w:rsidRDefault="00205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D21A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D600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9609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F616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B63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F2B5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76BC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480D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78CE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AC0A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5CD"/>
    <w:rsid w:val="0010799A"/>
    <w:rsid w:val="00110450"/>
    <w:rsid w:val="001A017C"/>
    <w:rsid w:val="001E0CF4"/>
    <w:rsid w:val="002054AB"/>
    <w:rsid w:val="00387049"/>
    <w:rsid w:val="003A47B8"/>
    <w:rsid w:val="004273D9"/>
    <w:rsid w:val="00453BFF"/>
    <w:rsid w:val="004E29B3"/>
    <w:rsid w:val="00590D07"/>
    <w:rsid w:val="00593709"/>
    <w:rsid w:val="006D06BA"/>
    <w:rsid w:val="00784D58"/>
    <w:rsid w:val="007B7306"/>
    <w:rsid w:val="007B733A"/>
    <w:rsid w:val="008606DD"/>
    <w:rsid w:val="00861BC5"/>
    <w:rsid w:val="0089522A"/>
    <w:rsid w:val="008A03EA"/>
    <w:rsid w:val="008D4EA8"/>
    <w:rsid w:val="008D6863"/>
    <w:rsid w:val="009333C9"/>
    <w:rsid w:val="00A277E7"/>
    <w:rsid w:val="00B211D0"/>
    <w:rsid w:val="00B86B75"/>
    <w:rsid w:val="00BC48D5"/>
    <w:rsid w:val="00BE627C"/>
    <w:rsid w:val="00C36279"/>
    <w:rsid w:val="00CE62C7"/>
    <w:rsid w:val="00DE31FB"/>
    <w:rsid w:val="00E01613"/>
    <w:rsid w:val="00E22186"/>
    <w:rsid w:val="00E315A3"/>
    <w:rsid w:val="00E37D5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docId w15:val="{3A368A97-409D-5F47-8B4C-1822248B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10450"/>
    <w:pPr>
      <w:keepNext/>
      <w:keepLines/>
      <w:spacing w:before="200" w:after="0" w:line="360" w:lineRule="auto"/>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10450"/>
    <w:pPr>
      <w:keepNext/>
      <w:keepLines/>
      <w:spacing w:before="200" w:after="0" w:line="360" w:lineRule="auto"/>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DA038-4D56-B54C-9EAD-1040467FF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18</cp:revision>
  <dcterms:created xsi:type="dcterms:W3CDTF">2019-03-03T12:30:00Z</dcterms:created>
  <dcterms:modified xsi:type="dcterms:W3CDTF">2019-03-04T07:22:00Z</dcterms:modified>
</cp:coreProperties>
</file>